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54FF7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GENDA</w:t>
      </w:r>
    </w:p>
    <w:p w14:paraId="74D9ADA4" w14:textId="77777777" w:rsidR="00667236" w:rsidRPr="0016483B" w:rsidRDefault="00667236" w:rsidP="00151580">
      <w:pPr>
        <w:spacing w:after="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5DE75088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e Rolla </w:t>
      </w:r>
      <w:r w:rsidR="00EE6541" w:rsidRPr="0016483B">
        <w:rPr>
          <w:rFonts w:ascii="Times New Roman" w:hAnsi="Times New Roman" w:cs="Times New Roman"/>
          <w:b/>
          <w:sz w:val="24"/>
          <w:szCs w:val="24"/>
        </w:rPr>
        <w:t>Board of Adjustment</w:t>
      </w:r>
    </w:p>
    <w:p w14:paraId="0E09573D" w14:textId="77777777" w:rsidR="00151580" w:rsidRPr="0016483B" w:rsidRDefault="00151580" w:rsidP="0015158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Rolla City 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>Hall, 3</w:t>
      </w:r>
      <w:r w:rsidR="00966D81" w:rsidRPr="0016483B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966D81" w:rsidRPr="0016483B">
        <w:rPr>
          <w:rFonts w:ascii="Times New Roman" w:hAnsi="Times New Roman" w:cs="Times New Roman"/>
          <w:b/>
          <w:sz w:val="24"/>
          <w:szCs w:val="24"/>
        </w:rPr>
        <w:t xml:space="preserve"> Floor Conference Room</w:t>
      </w:r>
      <w:r w:rsidRPr="0016483B">
        <w:rPr>
          <w:rFonts w:ascii="Times New Roman" w:hAnsi="Times New Roman" w:cs="Times New Roman"/>
          <w:b/>
          <w:sz w:val="24"/>
          <w:szCs w:val="24"/>
        </w:rPr>
        <w:t>, 901 North Elm Street</w:t>
      </w:r>
    </w:p>
    <w:p w14:paraId="17646CDF" w14:textId="23B3FD50" w:rsidR="00677CB5" w:rsidRDefault="00A76670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395A92">
        <w:rPr>
          <w:rFonts w:ascii="Times New Roman" w:hAnsi="Times New Roman" w:cs="Times New Roman"/>
          <w:b/>
          <w:sz w:val="24"/>
          <w:szCs w:val="24"/>
        </w:rPr>
        <w:t>December 11</w:t>
      </w:r>
      <w:r w:rsidR="001E41A9">
        <w:rPr>
          <w:rFonts w:ascii="Times New Roman" w:hAnsi="Times New Roman" w:cs="Times New Roman"/>
          <w:b/>
          <w:sz w:val="24"/>
          <w:szCs w:val="24"/>
        </w:rPr>
        <w:t>,</w:t>
      </w:r>
      <w:r w:rsidR="0062676E" w:rsidRPr="0016483B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A55913">
        <w:rPr>
          <w:rFonts w:ascii="Times New Roman" w:hAnsi="Times New Roman" w:cs="Times New Roman"/>
          <w:b/>
          <w:sz w:val="24"/>
          <w:szCs w:val="24"/>
        </w:rPr>
        <w:t>5</w:t>
      </w:r>
      <w:r w:rsidR="006A027E" w:rsidRPr="0016483B">
        <w:rPr>
          <w:rFonts w:ascii="Times New Roman" w:hAnsi="Times New Roman" w:cs="Times New Roman"/>
          <w:b/>
          <w:sz w:val="24"/>
          <w:szCs w:val="24"/>
        </w:rPr>
        <w:t xml:space="preserve"> @ </w:t>
      </w:r>
      <w:r w:rsidR="00CE4225" w:rsidRPr="0016483B">
        <w:rPr>
          <w:rFonts w:ascii="Times New Roman" w:hAnsi="Times New Roman" w:cs="Times New Roman"/>
          <w:b/>
          <w:sz w:val="24"/>
          <w:szCs w:val="24"/>
        </w:rPr>
        <w:t>5</w:t>
      </w:r>
      <w:r w:rsidRPr="0016483B">
        <w:rPr>
          <w:rFonts w:ascii="Times New Roman" w:hAnsi="Times New Roman" w:cs="Times New Roman"/>
          <w:b/>
          <w:sz w:val="24"/>
          <w:szCs w:val="24"/>
        </w:rPr>
        <w:t>:</w:t>
      </w:r>
      <w:r w:rsidR="002E061A" w:rsidRPr="0016483B">
        <w:rPr>
          <w:rFonts w:ascii="Times New Roman" w:hAnsi="Times New Roman" w:cs="Times New Roman"/>
          <w:b/>
          <w:sz w:val="24"/>
          <w:szCs w:val="24"/>
        </w:rPr>
        <w:t>30</w:t>
      </w:r>
      <w:r w:rsidRPr="0016483B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00BD6E27" w14:textId="379FBDAF" w:rsidR="00BA404E" w:rsidRPr="00BA404E" w:rsidRDefault="00BA404E" w:rsidP="00BA404E">
      <w:pPr>
        <w:spacing w:after="0"/>
        <w:ind w:firstLine="360"/>
        <w:jc w:val="center"/>
        <w:rPr>
          <w:rFonts w:ascii="Times New Roman" w:hAnsi="Times New Roman" w:cs="Times New Roman"/>
          <w:b/>
          <w:color w:val="EE0000"/>
          <w:sz w:val="24"/>
          <w:szCs w:val="24"/>
        </w:rPr>
      </w:pPr>
      <w:r>
        <w:rPr>
          <w:rFonts w:ascii="Times New Roman" w:hAnsi="Times New Roman" w:cs="Times New Roman"/>
          <w:b/>
          <w:color w:val="EE0000"/>
          <w:sz w:val="24"/>
          <w:szCs w:val="24"/>
        </w:rPr>
        <w:t>SPECIAL CALL</w:t>
      </w:r>
    </w:p>
    <w:p w14:paraId="02B152D9" w14:textId="77777777" w:rsidR="000D2FD1" w:rsidRPr="0016483B" w:rsidRDefault="000D2FD1" w:rsidP="00151580">
      <w:pPr>
        <w:spacing w:after="0"/>
        <w:ind w:firstLine="360"/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67C40C45" w14:textId="77777777" w:rsidR="007E1F1F" w:rsidRPr="0016483B" w:rsidRDefault="007E1F1F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717B12C" w14:textId="10803203" w:rsidR="00677CB5" w:rsidRDefault="00796C58" w:rsidP="00053333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Board Members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  <w:t xml:space="preserve">Matt Crowell (Chairperson), </w:t>
      </w:r>
      <w:r w:rsidR="00C12085">
        <w:rPr>
          <w:rFonts w:ascii="Times New Roman" w:hAnsi="Times New Roman" w:cs="Times New Roman"/>
          <w:b/>
          <w:sz w:val="24"/>
          <w:szCs w:val="24"/>
        </w:rPr>
        <w:t>VACANT</w:t>
      </w:r>
      <w:r w:rsidR="00677CB5">
        <w:rPr>
          <w:rFonts w:ascii="Times New Roman" w:hAnsi="Times New Roman" w:cs="Times New Roman"/>
          <w:b/>
          <w:sz w:val="24"/>
          <w:szCs w:val="24"/>
        </w:rPr>
        <w:t xml:space="preserve"> (Vice-Chairperson),</w:t>
      </w:r>
    </w:p>
    <w:p w14:paraId="12F4CA5E" w14:textId="2FDB4685" w:rsidR="00677CB5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053333">
        <w:rPr>
          <w:rFonts w:ascii="Times New Roman" w:hAnsi="Times New Roman" w:cs="Times New Roman"/>
          <w:b/>
          <w:sz w:val="24"/>
          <w:szCs w:val="24"/>
        </w:rPr>
        <w:t>Jacob Rohter, John Meusch,</w:t>
      </w:r>
      <w:r w:rsidR="000067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404E">
        <w:rPr>
          <w:rFonts w:ascii="Times New Roman" w:hAnsi="Times New Roman" w:cs="Times New Roman"/>
          <w:b/>
          <w:sz w:val="24"/>
          <w:szCs w:val="24"/>
        </w:rPr>
        <w:t>Lance Thurman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</w:p>
    <w:p w14:paraId="54042268" w14:textId="77777777" w:rsidR="00796C58" w:rsidRPr="0016483B" w:rsidRDefault="00677CB5" w:rsidP="00677CB5">
      <w:pPr>
        <w:spacing w:after="0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96C58" w:rsidRPr="0016483B">
        <w:rPr>
          <w:rFonts w:ascii="Times New Roman" w:hAnsi="Times New Roman" w:cs="Times New Roman"/>
          <w:b/>
          <w:sz w:val="24"/>
          <w:szCs w:val="24"/>
        </w:rPr>
        <w:t>Jonathan Hines (Alternate)</w:t>
      </w:r>
    </w:p>
    <w:p w14:paraId="3DA8DAB4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1DB0CF3" w14:textId="77777777" w:rsidR="00796C58" w:rsidRPr="0016483B" w:rsidRDefault="00796C58" w:rsidP="00796C5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B8C8CCA" w14:textId="77777777" w:rsidR="00DE782B" w:rsidRPr="0016483B" w:rsidRDefault="00796C58" w:rsidP="00796C5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7A01D1EF" w14:textId="77777777" w:rsidR="00796C58" w:rsidRPr="0016483B" w:rsidRDefault="00796C58" w:rsidP="00DE782B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3AB9DC70" w14:textId="77777777" w:rsidR="00395A92" w:rsidRPr="00395A92" w:rsidRDefault="00796C58" w:rsidP="00395A9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5A92">
        <w:rPr>
          <w:rFonts w:ascii="Times New Roman" w:hAnsi="Times New Roman" w:cs="Times New Roman"/>
          <w:sz w:val="24"/>
          <w:szCs w:val="24"/>
        </w:rPr>
        <w:t xml:space="preserve">Review of the Minutes from the Board of Adjustment meeting held on </w:t>
      </w:r>
      <w:r w:rsidR="00B65F50" w:rsidRPr="00395A92">
        <w:rPr>
          <w:rFonts w:ascii="Times New Roman" w:hAnsi="Times New Roman" w:cs="Times New Roman"/>
          <w:sz w:val="24"/>
          <w:szCs w:val="24"/>
        </w:rPr>
        <w:t>October 23</w:t>
      </w:r>
      <w:r w:rsidR="00DE782B" w:rsidRPr="00395A92">
        <w:rPr>
          <w:rFonts w:ascii="Times New Roman" w:hAnsi="Times New Roman" w:cs="Times New Roman"/>
          <w:sz w:val="24"/>
          <w:szCs w:val="24"/>
        </w:rPr>
        <w:t>, 202</w:t>
      </w:r>
      <w:r w:rsidR="004D146E" w:rsidRPr="00395A92">
        <w:rPr>
          <w:rFonts w:ascii="Times New Roman" w:hAnsi="Times New Roman" w:cs="Times New Roman"/>
          <w:sz w:val="24"/>
          <w:szCs w:val="24"/>
        </w:rPr>
        <w:t>5</w:t>
      </w:r>
      <w:r w:rsidR="007E1F1F" w:rsidRPr="00395A92">
        <w:rPr>
          <w:rFonts w:ascii="Times New Roman" w:hAnsi="Times New Roman" w:cs="Times New Roman"/>
          <w:sz w:val="24"/>
          <w:szCs w:val="24"/>
        </w:rPr>
        <w:t>.</w:t>
      </w:r>
    </w:p>
    <w:p w14:paraId="32DFB2A3" w14:textId="493DBA3F" w:rsidR="00EE149D" w:rsidRPr="00395A92" w:rsidRDefault="00395A92" w:rsidP="00395A9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5A92">
        <w:rPr>
          <w:rFonts w:ascii="Times New Roman" w:hAnsi="Times New Roman" w:cs="Times New Roman"/>
          <w:sz w:val="24"/>
          <w:szCs w:val="24"/>
        </w:rPr>
        <w:t xml:space="preserve">Review of the Minutes from the Board of Adjustment meeting held on </w:t>
      </w:r>
      <w:r>
        <w:rPr>
          <w:rFonts w:ascii="Times New Roman" w:hAnsi="Times New Roman" w:cs="Times New Roman"/>
          <w:sz w:val="24"/>
          <w:szCs w:val="24"/>
        </w:rPr>
        <w:t>November 20</w:t>
      </w:r>
      <w:r w:rsidRPr="00395A92">
        <w:rPr>
          <w:rFonts w:ascii="Times New Roman" w:hAnsi="Times New Roman" w:cs="Times New Roman"/>
          <w:sz w:val="24"/>
          <w:szCs w:val="24"/>
        </w:rPr>
        <w:t xml:space="preserve">, 2025. </w:t>
      </w:r>
      <w:r w:rsidR="007E1F1F" w:rsidRPr="00395A92">
        <w:rPr>
          <w:rFonts w:ascii="Times New Roman" w:hAnsi="Times New Roman" w:cs="Times New Roman"/>
          <w:sz w:val="24"/>
          <w:szCs w:val="24"/>
        </w:rPr>
        <w:t xml:space="preserve"> </w:t>
      </w:r>
      <w:r w:rsidR="00796C58" w:rsidRPr="00395A92">
        <w:rPr>
          <w:rFonts w:ascii="Times New Roman" w:hAnsi="Times New Roman" w:cs="Times New Roman"/>
          <w:sz w:val="24"/>
          <w:szCs w:val="24"/>
        </w:rPr>
        <w:br/>
      </w:r>
    </w:p>
    <w:p w14:paraId="4AD4F7F2" w14:textId="77777777" w:rsidR="00796C58" w:rsidRPr="0016483B" w:rsidRDefault="00796C58" w:rsidP="00DE782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OLD BUSINESS: 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DE782B" w:rsidRPr="0016483B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6738EBDC" w14:textId="77777777" w:rsidR="00DE782B" w:rsidRPr="0016483B" w:rsidRDefault="00796C58" w:rsidP="00EE495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PUBLIC HEARING:</w:t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  <w:r w:rsidR="00FF7E17" w:rsidRPr="0016483B">
        <w:rPr>
          <w:rFonts w:ascii="Times New Roman" w:hAnsi="Times New Roman" w:cs="Times New Roman"/>
          <w:b/>
          <w:sz w:val="24"/>
          <w:szCs w:val="24"/>
        </w:rPr>
        <w:tab/>
      </w:r>
    </w:p>
    <w:p w14:paraId="0DBD34CF" w14:textId="77777777" w:rsidR="00DE782B" w:rsidRPr="0016483B" w:rsidRDefault="00DE782B" w:rsidP="00DE782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E9FB388" w14:textId="1F0E9B30" w:rsidR="00796C58" w:rsidRPr="00A55913" w:rsidRDefault="00A55913" w:rsidP="00A559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55913">
        <w:rPr>
          <w:rFonts w:ascii="Times New Roman" w:hAnsi="Times New Roman" w:cs="Times New Roman"/>
          <w:b/>
          <w:sz w:val="24"/>
          <w:szCs w:val="24"/>
        </w:rPr>
        <w:t>ZV2</w:t>
      </w:r>
      <w:r w:rsidR="0095730A">
        <w:rPr>
          <w:rFonts w:ascii="Times New Roman" w:hAnsi="Times New Roman" w:cs="Times New Roman"/>
          <w:b/>
          <w:sz w:val="24"/>
          <w:szCs w:val="24"/>
        </w:rPr>
        <w:t>5</w:t>
      </w:r>
      <w:r w:rsidRPr="00A55913">
        <w:rPr>
          <w:rFonts w:ascii="Times New Roman" w:hAnsi="Times New Roman" w:cs="Times New Roman"/>
          <w:b/>
          <w:sz w:val="24"/>
          <w:szCs w:val="24"/>
        </w:rPr>
        <w:t>-0</w:t>
      </w:r>
      <w:r w:rsidR="00B65F50">
        <w:rPr>
          <w:rFonts w:ascii="Times New Roman" w:hAnsi="Times New Roman" w:cs="Times New Roman"/>
          <w:b/>
          <w:sz w:val="24"/>
          <w:szCs w:val="24"/>
        </w:rPr>
        <w:t>5</w:t>
      </w:r>
      <w:r w:rsidRPr="00A5591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10627" w:rsidRPr="00A10627">
        <w:rPr>
          <w:rFonts w:ascii="Times New Roman" w:hAnsi="Times New Roman" w:cs="Times New Roman"/>
          <w:sz w:val="24"/>
          <w:szCs w:val="24"/>
        </w:rPr>
        <w:t>Variance to Section 42.21</w:t>
      </w:r>
      <w:r w:rsidR="00B65F50">
        <w:rPr>
          <w:rFonts w:ascii="Times New Roman" w:hAnsi="Times New Roman" w:cs="Times New Roman"/>
          <w:sz w:val="24"/>
          <w:szCs w:val="24"/>
        </w:rPr>
        <w:t>5</w:t>
      </w:r>
      <w:r w:rsidR="00A10627" w:rsidRPr="00A10627">
        <w:rPr>
          <w:rFonts w:ascii="Times New Roman" w:hAnsi="Times New Roman" w:cs="Times New Roman"/>
          <w:sz w:val="24"/>
          <w:szCs w:val="24"/>
        </w:rPr>
        <w:t xml:space="preserve"> (3) (</w:t>
      </w:r>
      <w:r w:rsidR="00B65F50">
        <w:rPr>
          <w:rFonts w:ascii="Times New Roman" w:hAnsi="Times New Roman" w:cs="Times New Roman"/>
          <w:sz w:val="24"/>
          <w:szCs w:val="24"/>
        </w:rPr>
        <w:t>e</w:t>
      </w:r>
      <w:r w:rsidR="00A10627" w:rsidRPr="00A10627">
        <w:rPr>
          <w:rFonts w:ascii="Times New Roman" w:hAnsi="Times New Roman" w:cs="Times New Roman"/>
          <w:sz w:val="24"/>
          <w:szCs w:val="24"/>
        </w:rPr>
        <w:t xml:space="preserve">) to allow a reduction of the minimum </w:t>
      </w:r>
      <w:r w:rsidR="00B65F50">
        <w:rPr>
          <w:rFonts w:ascii="Times New Roman" w:hAnsi="Times New Roman" w:cs="Times New Roman"/>
          <w:sz w:val="24"/>
          <w:szCs w:val="24"/>
        </w:rPr>
        <w:t>side</w:t>
      </w:r>
      <w:r w:rsidR="00A10627" w:rsidRPr="00A10627">
        <w:rPr>
          <w:rFonts w:ascii="Times New Roman" w:hAnsi="Times New Roman" w:cs="Times New Roman"/>
          <w:sz w:val="24"/>
          <w:szCs w:val="24"/>
        </w:rPr>
        <w:t xml:space="preserve"> yard setback in the R-</w:t>
      </w:r>
      <w:r w:rsidR="00B65F50">
        <w:rPr>
          <w:rFonts w:ascii="Times New Roman" w:hAnsi="Times New Roman" w:cs="Times New Roman"/>
          <w:sz w:val="24"/>
          <w:szCs w:val="24"/>
        </w:rPr>
        <w:t>4</w:t>
      </w:r>
      <w:r w:rsidR="00A10627" w:rsidRPr="00A10627">
        <w:rPr>
          <w:rFonts w:ascii="Times New Roman" w:hAnsi="Times New Roman" w:cs="Times New Roman"/>
          <w:sz w:val="24"/>
          <w:szCs w:val="24"/>
        </w:rPr>
        <w:t xml:space="preserve">, </w:t>
      </w:r>
      <w:r w:rsidR="00B65F50">
        <w:rPr>
          <w:rFonts w:ascii="Times New Roman" w:hAnsi="Times New Roman" w:cs="Times New Roman"/>
          <w:sz w:val="24"/>
          <w:szCs w:val="24"/>
        </w:rPr>
        <w:t xml:space="preserve">Urban </w:t>
      </w:r>
      <w:r w:rsidR="00A10627" w:rsidRPr="00A10627">
        <w:rPr>
          <w:rFonts w:ascii="Times New Roman" w:hAnsi="Times New Roman" w:cs="Times New Roman"/>
          <w:sz w:val="24"/>
          <w:szCs w:val="24"/>
        </w:rPr>
        <w:t xml:space="preserve">Multi-family Residential district at </w:t>
      </w:r>
      <w:r w:rsidR="00B65F50">
        <w:rPr>
          <w:rFonts w:ascii="Times New Roman" w:hAnsi="Times New Roman" w:cs="Times New Roman"/>
          <w:sz w:val="24"/>
          <w:szCs w:val="24"/>
        </w:rPr>
        <w:t>602 N Olive Street</w:t>
      </w:r>
      <w:r w:rsidR="00796C58" w:rsidRPr="00A55913">
        <w:rPr>
          <w:rFonts w:ascii="Times New Roman" w:hAnsi="Times New Roman" w:cs="Times New Roman"/>
          <w:b/>
          <w:sz w:val="24"/>
          <w:szCs w:val="24"/>
        </w:rPr>
        <w:br/>
      </w:r>
    </w:p>
    <w:p w14:paraId="3FB72313" w14:textId="77777777" w:rsidR="004D146E" w:rsidRPr="0016483B" w:rsidRDefault="004D146E" w:rsidP="004D146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>OTHER BUSINESS/REPORTS FROM THE CHAIRPERSON,</w:t>
      </w:r>
    </w:p>
    <w:p w14:paraId="55E9AF9A" w14:textId="77777777" w:rsidR="001E41A9" w:rsidRDefault="004D146E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MITTEE, OR STAFF:</w:t>
      </w:r>
    </w:p>
    <w:p w14:paraId="5DC05D07" w14:textId="77777777" w:rsidR="001E41A9" w:rsidRDefault="001E41A9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027EB1" w14:textId="6B2B5D7A" w:rsidR="001E41A9" w:rsidRPr="00EE149D" w:rsidRDefault="001E41A9" w:rsidP="001E41A9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E149D">
        <w:rPr>
          <w:rFonts w:ascii="Times New Roman" w:hAnsi="Times New Roman" w:cs="Times New Roman"/>
          <w:sz w:val="24"/>
          <w:szCs w:val="24"/>
        </w:rPr>
        <w:t>Election of Vice-Chair</w:t>
      </w:r>
      <w:r>
        <w:rPr>
          <w:rFonts w:ascii="Times New Roman" w:hAnsi="Times New Roman" w:cs="Times New Roman"/>
          <w:sz w:val="24"/>
          <w:szCs w:val="24"/>
        </w:rPr>
        <w:t>person</w:t>
      </w:r>
    </w:p>
    <w:p w14:paraId="6FC9725B" w14:textId="6D36445E" w:rsidR="00796C58" w:rsidRPr="0016483B" w:rsidRDefault="004D146E" w:rsidP="004D146E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E3500D3" w14:textId="77777777" w:rsidR="00796C58" w:rsidRPr="0016483B" w:rsidRDefault="00796C58" w:rsidP="00796C58">
      <w:pPr>
        <w:pStyle w:val="ListParagraph"/>
        <w:spacing w:after="0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6D6A8D" w14:textId="77777777" w:rsidR="00796C58" w:rsidRPr="0016483B" w:rsidRDefault="00796C58" w:rsidP="00796C58">
      <w:pPr>
        <w:rPr>
          <w:rFonts w:ascii="Times New Roman" w:hAnsi="Times New Roman" w:cs="Times New Roman"/>
          <w:b/>
          <w:sz w:val="24"/>
          <w:szCs w:val="24"/>
        </w:rPr>
      </w:pPr>
    </w:p>
    <w:p w14:paraId="6A9DA37F" w14:textId="205663AF" w:rsidR="00C81AB4" w:rsidRPr="00B65F50" w:rsidRDefault="00966D81" w:rsidP="00796C58">
      <w:pPr>
        <w:rPr>
          <w:rFonts w:ascii="Times New Roman" w:hAnsi="Times New Roman" w:cs="Times New Roman"/>
          <w:b/>
          <w:color w:val="EE0000"/>
          <w:sz w:val="24"/>
          <w:szCs w:val="24"/>
        </w:rPr>
      </w:pPr>
      <w:r w:rsidRPr="0016483B">
        <w:rPr>
          <w:rFonts w:ascii="Times New Roman" w:hAnsi="Times New Roman" w:cs="Times New Roman"/>
          <w:b/>
          <w:sz w:val="24"/>
          <w:szCs w:val="24"/>
        </w:rPr>
        <w:t xml:space="preserve">NEXT MEETING DATE: </w:t>
      </w:r>
      <w:r w:rsidR="00C81AB4">
        <w:rPr>
          <w:rFonts w:ascii="Times New Roman" w:hAnsi="Times New Roman" w:cs="Times New Roman"/>
          <w:b/>
          <w:sz w:val="24"/>
          <w:szCs w:val="24"/>
        </w:rPr>
        <w:tab/>
      </w:r>
      <w:r w:rsidR="00B65F50">
        <w:rPr>
          <w:rFonts w:ascii="Times New Roman" w:hAnsi="Times New Roman" w:cs="Times New Roman"/>
          <w:b/>
          <w:sz w:val="24"/>
          <w:szCs w:val="24"/>
        </w:rPr>
        <w:t>January 22</w:t>
      </w:r>
      <w:r w:rsidR="00A55913">
        <w:rPr>
          <w:rFonts w:ascii="Times New Roman" w:hAnsi="Times New Roman" w:cs="Times New Roman"/>
          <w:b/>
          <w:sz w:val="24"/>
          <w:szCs w:val="24"/>
        </w:rPr>
        <w:t>, 202</w:t>
      </w:r>
      <w:r w:rsidR="00B65F50">
        <w:rPr>
          <w:rFonts w:ascii="Times New Roman" w:hAnsi="Times New Roman" w:cs="Times New Roman"/>
          <w:b/>
          <w:sz w:val="24"/>
          <w:szCs w:val="24"/>
        </w:rPr>
        <w:t xml:space="preserve">6 </w:t>
      </w:r>
      <w:r w:rsidR="00B65F50" w:rsidRPr="00B65F50">
        <w:rPr>
          <w:rFonts w:ascii="Times New Roman" w:hAnsi="Times New Roman" w:cs="Times New Roman"/>
          <w:b/>
          <w:color w:val="EE0000"/>
          <w:sz w:val="24"/>
          <w:szCs w:val="24"/>
        </w:rPr>
        <w:t>(Dec 18 meeting to be cancelled)</w:t>
      </w:r>
      <w:r w:rsidR="00BA4B59" w:rsidRPr="00B65F5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 </w:t>
      </w:r>
      <w:r w:rsidR="004D146E" w:rsidRPr="00B65F50">
        <w:rPr>
          <w:rFonts w:ascii="Times New Roman" w:hAnsi="Times New Roman" w:cs="Times New Roman"/>
          <w:b/>
          <w:color w:val="EE0000"/>
          <w:sz w:val="24"/>
          <w:szCs w:val="24"/>
        </w:rPr>
        <w:t xml:space="preserve"> </w:t>
      </w:r>
    </w:p>
    <w:p w14:paraId="3C963E24" w14:textId="77777777" w:rsidR="00F472AE" w:rsidRPr="0016483B" w:rsidRDefault="00F472AE" w:rsidP="00796C58">
      <w:pPr>
        <w:spacing w:after="0"/>
        <w:ind w:left="2880" w:hanging="2160"/>
        <w:rPr>
          <w:rFonts w:ascii="Times New Roman" w:hAnsi="Times New Roman" w:cs="Times New Roman"/>
          <w:b/>
          <w:sz w:val="24"/>
          <w:szCs w:val="24"/>
        </w:rPr>
      </w:pPr>
    </w:p>
    <w:sectPr w:rsidR="00F472AE" w:rsidRPr="0016483B" w:rsidSect="002E061A">
      <w:headerReference w:type="default" r:id="rId8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93579" w14:textId="77777777" w:rsidR="009E307E" w:rsidRDefault="009E307E" w:rsidP="00667236">
      <w:pPr>
        <w:spacing w:after="0"/>
      </w:pPr>
      <w:r>
        <w:separator/>
      </w:r>
    </w:p>
  </w:endnote>
  <w:endnote w:type="continuationSeparator" w:id="0">
    <w:p w14:paraId="1ED0E848" w14:textId="77777777" w:rsidR="009E307E" w:rsidRDefault="009E307E" w:rsidP="006672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1E4EE" w14:textId="77777777" w:rsidR="009E307E" w:rsidRDefault="009E307E" w:rsidP="00667236">
      <w:pPr>
        <w:spacing w:after="0"/>
      </w:pPr>
      <w:r>
        <w:separator/>
      </w:r>
    </w:p>
  </w:footnote>
  <w:footnote w:type="continuationSeparator" w:id="0">
    <w:p w14:paraId="5ECF6FB1" w14:textId="77777777" w:rsidR="009E307E" w:rsidRDefault="009E307E" w:rsidP="0066723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4F758" w14:textId="77777777" w:rsidR="00667236" w:rsidRDefault="00667236">
    <w:pPr>
      <w:pStyle w:val="Header"/>
    </w:pPr>
    <w:r>
      <w:rPr>
        <w:noProof/>
      </w:rPr>
      <w:drawing>
        <wp:inline distT="0" distB="0" distL="0" distR="0" wp14:anchorId="14DE2100" wp14:editId="28A4CC93">
          <wp:extent cx="5944235" cy="128651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C4463D"/>
    <w:multiLevelType w:val="hybridMultilevel"/>
    <w:tmpl w:val="11FEA836"/>
    <w:lvl w:ilvl="0" w:tplc="8460BABE">
      <w:start w:val="1"/>
      <w:numFmt w:val="upperRoman"/>
      <w:lvlText w:val="%1."/>
      <w:lvlJc w:val="righ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928EF7E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076199431">
    <w:abstractNumId w:val="4"/>
  </w:num>
  <w:num w:numId="2" w16cid:durableId="234898141">
    <w:abstractNumId w:val="1"/>
  </w:num>
  <w:num w:numId="3" w16cid:durableId="1706179108">
    <w:abstractNumId w:val="3"/>
  </w:num>
  <w:num w:numId="4" w16cid:durableId="2058116129">
    <w:abstractNumId w:val="0"/>
  </w:num>
  <w:num w:numId="5" w16cid:durableId="170074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6721"/>
    <w:rsid w:val="00053333"/>
    <w:rsid w:val="00063737"/>
    <w:rsid w:val="0007733C"/>
    <w:rsid w:val="00095990"/>
    <w:rsid w:val="000D2FD1"/>
    <w:rsid w:val="00147672"/>
    <w:rsid w:val="00151580"/>
    <w:rsid w:val="0016483B"/>
    <w:rsid w:val="001804B7"/>
    <w:rsid w:val="00190198"/>
    <w:rsid w:val="001E41A9"/>
    <w:rsid w:val="001F3AF1"/>
    <w:rsid w:val="00201ADD"/>
    <w:rsid w:val="00236C15"/>
    <w:rsid w:val="00285E16"/>
    <w:rsid w:val="002D1B12"/>
    <w:rsid w:val="002D6FDA"/>
    <w:rsid w:val="002E061A"/>
    <w:rsid w:val="00306167"/>
    <w:rsid w:val="00366A41"/>
    <w:rsid w:val="003726FF"/>
    <w:rsid w:val="0038064F"/>
    <w:rsid w:val="00387858"/>
    <w:rsid w:val="00395A92"/>
    <w:rsid w:val="004378A6"/>
    <w:rsid w:val="00451F38"/>
    <w:rsid w:val="00475165"/>
    <w:rsid w:val="00493441"/>
    <w:rsid w:val="004A516D"/>
    <w:rsid w:val="004D146E"/>
    <w:rsid w:val="00547E55"/>
    <w:rsid w:val="00576DF0"/>
    <w:rsid w:val="0062676E"/>
    <w:rsid w:val="00631B9B"/>
    <w:rsid w:val="00667236"/>
    <w:rsid w:val="00677CB5"/>
    <w:rsid w:val="00685E71"/>
    <w:rsid w:val="006A027E"/>
    <w:rsid w:val="006C05C2"/>
    <w:rsid w:val="006C40B4"/>
    <w:rsid w:val="007562B5"/>
    <w:rsid w:val="00796C58"/>
    <w:rsid w:val="007B1010"/>
    <w:rsid w:val="007D4C26"/>
    <w:rsid w:val="007E1F1F"/>
    <w:rsid w:val="00812C76"/>
    <w:rsid w:val="00836841"/>
    <w:rsid w:val="008B6AA3"/>
    <w:rsid w:val="008D7A0F"/>
    <w:rsid w:val="008F01D6"/>
    <w:rsid w:val="0095730A"/>
    <w:rsid w:val="00966D81"/>
    <w:rsid w:val="009A7D0C"/>
    <w:rsid w:val="009E307E"/>
    <w:rsid w:val="00A10627"/>
    <w:rsid w:val="00A55913"/>
    <w:rsid w:val="00A76670"/>
    <w:rsid w:val="00A81F0F"/>
    <w:rsid w:val="00B3708B"/>
    <w:rsid w:val="00B46860"/>
    <w:rsid w:val="00B54AF7"/>
    <w:rsid w:val="00B56D6B"/>
    <w:rsid w:val="00B65F50"/>
    <w:rsid w:val="00B7686E"/>
    <w:rsid w:val="00B82C25"/>
    <w:rsid w:val="00BA1DE4"/>
    <w:rsid w:val="00BA404E"/>
    <w:rsid w:val="00BA4B59"/>
    <w:rsid w:val="00BB4052"/>
    <w:rsid w:val="00BB6118"/>
    <w:rsid w:val="00C12085"/>
    <w:rsid w:val="00C242D1"/>
    <w:rsid w:val="00C50F5F"/>
    <w:rsid w:val="00C81AB4"/>
    <w:rsid w:val="00C8587C"/>
    <w:rsid w:val="00CC0869"/>
    <w:rsid w:val="00CE4225"/>
    <w:rsid w:val="00CF288A"/>
    <w:rsid w:val="00D23C40"/>
    <w:rsid w:val="00DD4194"/>
    <w:rsid w:val="00DD5145"/>
    <w:rsid w:val="00DE782B"/>
    <w:rsid w:val="00E000F3"/>
    <w:rsid w:val="00E343D1"/>
    <w:rsid w:val="00E72F7E"/>
    <w:rsid w:val="00EE149D"/>
    <w:rsid w:val="00EE3658"/>
    <w:rsid w:val="00EE6541"/>
    <w:rsid w:val="00F472AE"/>
    <w:rsid w:val="00F81B71"/>
    <w:rsid w:val="00FB15FF"/>
    <w:rsid w:val="00FF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6B984BA9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F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7236"/>
  </w:style>
  <w:style w:type="paragraph" w:styleId="Footer">
    <w:name w:val="footer"/>
    <w:basedOn w:val="Normal"/>
    <w:link w:val="FooterChar"/>
    <w:uiPriority w:val="99"/>
    <w:unhideWhenUsed/>
    <w:rsid w:val="006672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7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61C91-D33C-4217-AB74-67571CF91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16</cp:revision>
  <dcterms:created xsi:type="dcterms:W3CDTF">2023-03-31T15:11:00Z</dcterms:created>
  <dcterms:modified xsi:type="dcterms:W3CDTF">2025-12-10T16:35:00Z</dcterms:modified>
</cp:coreProperties>
</file>